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HOW TO USE PMDI - Patient Monitor Data Import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ABOUT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This application is used to import patient's physiological data from a patient monitor to a PC</w:t>
      </w: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using an X3 cable connected between a dock station to a PC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Patient Monitor Type: Infinity Delta XL Draeger 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Dock Station </w:t>
      </w:r>
      <w:proofErr w:type="gramStart"/>
      <w:r w:rsidRPr="00B51294">
        <w:rPr>
          <w:rFonts w:asciiTheme="majorBidi" w:hAnsiTheme="majorBidi" w:cstheme="majorBidi"/>
          <w:sz w:val="24"/>
          <w:szCs w:val="24"/>
        </w:rPr>
        <w:t>number(</w:t>
      </w:r>
      <w:proofErr w:type="gramEnd"/>
      <w:r w:rsidRPr="00B51294">
        <w:rPr>
          <w:rFonts w:asciiTheme="majorBidi" w:hAnsiTheme="majorBidi" w:cstheme="majorBidi"/>
          <w:sz w:val="24"/>
          <w:szCs w:val="24"/>
        </w:rPr>
        <w:t>patient monitor reside on): 5206110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- Any dock station that has X3 is acceptable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BEFORE RUN</w:t>
      </w:r>
    </w:p>
    <w:p w:rsidR="00B51294" w:rsidRPr="00B51294" w:rsidRDefault="00B51294" w:rsidP="00B51294">
      <w:pPr>
        <w:ind w:left="720" w:hanging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1. </w:t>
      </w:r>
      <w:r w:rsidRPr="00B51294">
        <w:rPr>
          <w:rFonts w:asciiTheme="majorBidi" w:hAnsiTheme="majorBidi" w:cstheme="majorBidi"/>
          <w:sz w:val="24"/>
          <w:szCs w:val="24"/>
        </w:rPr>
        <w:tab/>
        <w:t>Make sure application's specifications are m</w:t>
      </w:r>
      <w:r>
        <w:rPr>
          <w:rFonts w:asciiTheme="majorBidi" w:hAnsiTheme="majorBidi" w:cstheme="majorBidi"/>
          <w:sz w:val="24"/>
          <w:szCs w:val="24"/>
        </w:rPr>
        <w:t xml:space="preserve">et </w:t>
      </w:r>
      <w:r w:rsidRPr="00B51294">
        <w:rPr>
          <w:rFonts w:asciiTheme="majorBidi" w:hAnsiTheme="majorBidi" w:cstheme="majorBidi"/>
          <w:sz w:val="24"/>
          <w:szCs w:val="24"/>
        </w:rPr>
        <w:t>(found at the end of this file)</w:t>
      </w:r>
    </w:p>
    <w:p w:rsidR="00B51294" w:rsidRPr="00B51294" w:rsidRDefault="00B51294" w:rsidP="00B51294">
      <w:pPr>
        <w:ind w:left="720" w:hanging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2. </w:t>
      </w:r>
      <w:r w:rsidRPr="00B51294">
        <w:rPr>
          <w:rFonts w:asciiTheme="majorBidi" w:hAnsiTheme="majorBidi" w:cstheme="majorBidi"/>
          <w:sz w:val="24"/>
          <w:szCs w:val="24"/>
        </w:rPr>
        <w:tab/>
        <w:t>If there are more than one version of Java on your PC an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1294">
        <w:rPr>
          <w:rFonts w:asciiTheme="majorBidi" w:hAnsiTheme="majorBidi" w:cstheme="majorBidi"/>
          <w:sz w:val="24"/>
          <w:szCs w:val="24"/>
        </w:rPr>
        <w:t>it is confused to which one to use and not running, easiest way is to uninstall all Java versions and reinstall the required version</w:t>
      </w:r>
      <w:r>
        <w:rPr>
          <w:rFonts w:asciiTheme="majorBidi" w:hAnsiTheme="majorBidi" w:cstheme="majorBidi"/>
          <w:sz w:val="24"/>
          <w:szCs w:val="24"/>
        </w:rPr>
        <w:t xml:space="preserve"> see </w:t>
      </w:r>
    </w:p>
    <w:p w:rsidR="00B51294" w:rsidRPr="00B51294" w:rsidRDefault="00B51294" w:rsidP="00B51294">
      <w:pPr>
        <w:ind w:left="720" w:hanging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3. </w:t>
      </w:r>
      <w:r w:rsidRPr="00B51294">
        <w:rPr>
          <w:rFonts w:asciiTheme="majorBidi" w:hAnsiTheme="majorBidi" w:cstheme="majorBidi"/>
          <w:sz w:val="24"/>
          <w:szCs w:val="24"/>
        </w:rPr>
        <w:tab/>
        <w:t>Connect the X3 serial cable to PC (might need a serial port to USB converter cable) to X3 port in the dock station the patient monitor residing on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4. </w:t>
      </w:r>
      <w:r w:rsidRPr="00B51294">
        <w:rPr>
          <w:rFonts w:asciiTheme="majorBidi" w:hAnsiTheme="majorBidi" w:cstheme="majorBidi"/>
          <w:sz w:val="24"/>
          <w:szCs w:val="24"/>
        </w:rPr>
        <w:tab/>
        <w:t xml:space="preserve">Open the application </w:t>
      </w:r>
      <w:r w:rsidRPr="00B51294">
        <w:rPr>
          <w:rFonts w:asciiTheme="majorBidi" w:hAnsiTheme="majorBidi" w:cstheme="majorBidi"/>
          <w:sz w:val="24"/>
          <w:szCs w:val="24"/>
          <w:highlight w:val="yellow"/>
        </w:rPr>
        <w:t>AFTER</w:t>
      </w:r>
      <w:r w:rsidRPr="00B51294">
        <w:rPr>
          <w:rFonts w:asciiTheme="majorBidi" w:hAnsiTheme="majorBidi" w:cstheme="majorBidi"/>
          <w:sz w:val="24"/>
          <w:szCs w:val="24"/>
        </w:rPr>
        <w:t xml:space="preserve"> you connect X3 cable to PC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  <w:highlight w:val="yellow"/>
        </w:rPr>
        <w:t>NOTE</w:t>
      </w:r>
      <w:r w:rsidRPr="00B51294">
        <w:rPr>
          <w:rFonts w:asciiTheme="majorBidi" w:hAnsiTheme="majorBidi" w:cstheme="majorBidi"/>
          <w:sz w:val="24"/>
          <w:szCs w:val="24"/>
        </w:rPr>
        <w:t>: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- If the PMDI icon started flashing red or any problem happens during recording</w:t>
      </w:r>
    </w:p>
    <w:p w:rsidR="00B51294" w:rsidRPr="00B51294" w:rsidRDefault="00B51294" w:rsidP="00B51294">
      <w:pPr>
        <w:ind w:firstLine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- Make sure cables are connected firmly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- Check storage on PC</w:t>
      </w: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- close the application and re-run it</w:t>
      </w: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lastRenderedPageBreak/>
        <w:t>AT RUN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1. Select the serial port from the drop menu on the left</w:t>
      </w:r>
    </w:p>
    <w:p w:rsidR="00B51294" w:rsidRPr="00B51294" w:rsidRDefault="00B51294" w:rsidP="00B51294">
      <w:pPr>
        <w:ind w:firstLine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- if there is only one serial port connected, it wil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1294">
        <w:rPr>
          <w:rFonts w:asciiTheme="majorBidi" w:hAnsiTheme="majorBidi" w:cstheme="majorBidi"/>
          <w:sz w:val="24"/>
          <w:szCs w:val="24"/>
        </w:rPr>
        <w:t>select it automatically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2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1294">
        <w:rPr>
          <w:rFonts w:asciiTheme="majorBidi" w:hAnsiTheme="majorBidi" w:cstheme="majorBidi"/>
          <w:sz w:val="24"/>
          <w:szCs w:val="24"/>
        </w:rPr>
        <w:t>Click on "Open" right beside "Open Selected Port"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3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1294">
        <w:rPr>
          <w:rFonts w:asciiTheme="majorBidi" w:hAnsiTheme="majorBidi" w:cstheme="majorBidi"/>
          <w:sz w:val="24"/>
          <w:szCs w:val="24"/>
        </w:rPr>
        <w:t>Click on "Start Recording"</w:t>
      </w:r>
    </w:p>
    <w:p w:rsidR="00B51294" w:rsidRDefault="00B51294" w:rsidP="00B51294">
      <w:pPr>
        <w:ind w:firstLine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- A folder is created called "Data"</w:t>
      </w:r>
    </w:p>
    <w:p w:rsidR="00B51294" w:rsidRPr="00B51294" w:rsidRDefault="00B51294" w:rsidP="00B51294">
      <w:pPr>
        <w:ind w:firstLine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- Imported data is being saved in a .csv file format inside the Data folder</w:t>
      </w:r>
    </w:p>
    <w:p w:rsidR="00B51294" w:rsidRPr="00B51294" w:rsidRDefault="00B51294" w:rsidP="00B51294">
      <w:pPr>
        <w:spacing w:after="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 xml:space="preserve">- </w:t>
      </w:r>
      <w:r w:rsidRPr="00B51294">
        <w:rPr>
          <w:rFonts w:asciiTheme="majorBidi" w:hAnsiTheme="majorBidi" w:cstheme="majorBidi"/>
          <w:sz w:val="24"/>
          <w:szCs w:val="24"/>
          <w:highlight w:val="yellow"/>
        </w:rPr>
        <w:t>DO NOT</w:t>
      </w:r>
      <w:r w:rsidRPr="00B51294">
        <w:rPr>
          <w:rFonts w:asciiTheme="majorBidi" w:hAnsiTheme="majorBidi" w:cstheme="majorBidi"/>
          <w:sz w:val="24"/>
          <w:szCs w:val="24"/>
        </w:rPr>
        <w:t xml:space="preserve"> open the CSV file while importing is in progress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-</w:t>
      </w:r>
      <w:r w:rsidRPr="00B51294">
        <w:rPr>
          <w:rFonts w:asciiTheme="majorBidi" w:hAnsiTheme="majorBidi" w:cstheme="majorBidi"/>
          <w:sz w:val="24"/>
          <w:szCs w:val="24"/>
        </w:rPr>
        <w:t>If this happens, close the application and re-run</w:t>
      </w:r>
    </w:p>
    <w:p w:rsidR="00B51294" w:rsidRDefault="00B51294" w:rsidP="00B51294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  <w:highlight w:val="yellow"/>
        </w:rPr>
        <w:t>- You can monitor the .csv file being recorded by looking at its size beside its name</w:t>
      </w:r>
      <w:r w:rsidRPr="00B51294">
        <w:rPr>
          <w:rFonts w:asciiTheme="majorBidi" w:hAnsiTheme="majorBidi" w:cstheme="majorBidi"/>
          <w:sz w:val="24"/>
          <w:szCs w:val="24"/>
          <w:highlight w:val="yellow"/>
        </w:rPr>
        <w:t>, the CSV file size should be increasing at around every one second</w:t>
      </w:r>
    </w:p>
    <w:p w:rsidR="00B51294" w:rsidRDefault="00B51294" w:rsidP="00B51294">
      <w:pPr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Pr="00B51294">
        <w:rPr>
          <w:rFonts w:asciiTheme="majorBidi" w:hAnsiTheme="majorBidi" w:cstheme="majorBidi"/>
          <w:sz w:val="24"/>
          <w:szCs w:val="24"/>
        </w:rPr>
        <w:t>Might need to set your PC view settings to "Details"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Pr="00B51294">
        <w:rPr>
          <w:rFonts w:asciiTheme="majorBidi" w:hAnsiTheme="majorBidi" w:cstheme="majorBidi"/>
          <w:sz w:val="24"/>
          <w:szCs w:val="24"/>
        </w:rPr>
        <w:t>simply right click on an empty space and go to view and select "Details"</w:t>
      </w:r>
      <w:r w:rsidRPr="00B51294">
        <w:rPr>
          <w:rFonts w:asciiTheme="majorBidi" w:hAnsiTheme="majorBidi" w:cstheme="majorBidi"/>
          <w:sz w:val="24"/>
          <w:szCs w:val="24"/>
        </w:rPr>
        <w:tab/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- If data is not being received due to a cable connection</w:t>
      </w:r>
      <w:r w:rsidR="00A810B3">
        <w:rPr>
          <w:rFonts w:asciiTheme="majorBidi" w:hAnsiTheme="majorBidi" w:cstheme="majorBidi"/>
          <w:sz w:val="24"/>
          <w:szCs w:val="24"/>
        </w:rPr>
        <w:t xml:space="preserve">, the PMDI icon would </w:t>
      </w:r>
      <w:r w:rsidR="002F3540">
        <w:rPr>
          <w:rFonts w:asciiTheme="majorBidi" w:hAnsiTheme="majorBidi" w:cstheme="majorBidi"/>
          <w:sz w:val="24"/>
          <w:szCs w:val="24"/>
        </w:rPr>
        <w:t>flash red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4. At the end of a recording session, click on "Stop Recording"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- Open the csv file in Data folder and check the date and time of the first recordings</w:t>
      </w:r>
    </w:p>
    <w:p w:rsidR="00B51294" w:rsidRPr="00B51294" w:rsidRDefault="00B51294" w:rsidP="002F3540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and the last date and time of the last recording at the end of the csv file</w:t>
      </w:r>
      <w:bookmarkStart w:id="0" w:name="_GoBack"/>
      <w:bookmarkEnd w:id="0"/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=====================================================================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App specifications: 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1- Install Java SE Development Kit 8 Update 131 32 bit: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http://www.filepuma.com/download/java_development_kit_32bit_8.0.1310.11-14919/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 xml:space="preserve">2- comm.jar, win32com.dll, </w:t>
      </w:r>
      <w:proofErr w:type="spellStart"/>
      <w:proofErr w:type="gramStart"/>
      <w:r w:rsidRPr="00B51294">
        <w:rPr>
          <w:rFonts w:asciiTheme="majorBidi" w:hAnsiTheme="majorBidi" w:cstheme="majorBidi"/>
          <w:sz w:val="24"/>
          <w:szCs w:val="24"/>
        </w:rPr>
        <w:t>javax.comm</w:t>
      </w:r>
      <w:proofErr w:type="gramEnd"/>
      <w:r w:rsidRPr="00B51294">
        <w:rPr>
          <w:rFonts w:asciiTheme="majorBidi" w:hAnsiTheme="majorBidi" w:cstheme="majorBidi"/>
          <w:sz w:val="24"/>
          <w:szCs w:val="24"/>
        </w:rPr>
        <w:t>.properties</w:t>
      </w:r>
      <w:proofErr w:type="spellEnd"/>
      <w:r w:rsidRPr="00B51294">
        <w:rPr>
          <w:rFonts w:asciiTheme="majorBidi" w:hAnsiTheme="majorBidi" w:cstheme="majorBidi"/>
          <w:sz w:val="24"/>
          <w:szCs w:val="24"/>
        </w:rPr>
        <w:t>: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comm.jar is placed in C:\Program Files (x</w:t>
      </w:r>
      <w:proofErr w:type="gramStart"/>
      <w:r w:rsidRPr="00B51294">
        <w:rPr>
          <w:rFonts w:asciiTheme="majorBidi" w:hAnsiTheme="majorBidi" w:cstheme="majorBidi"/>
          <w:sz w:val="24"/>
          <w:szCs w:val="24"/>
        </w:rPr>
        <w:t>86)\Java\jre1.8.0_131\lib\</w:t>
      </w:r>
      <w:proofErr w:type="spellStart"/>
      <w:r w:rsidRPr="00B51294">
        <w:rPr>
          <w:rFonts w:asciiTheme="majorBidi" w:hAnsiTheme="majorBidi" w:cstheme="majorBidi"/>
          <w:sz w:val="24"/>
          <w:szCs w:val="24"/>
        </w:rPr>
        <w:t>ext</w:t>
      </w:r>
      <w:proofErr w:type="spellEnd"/>
      <w:proofErr w:type="gramEnd"/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B51294">
        <w:rPr>
          <w:rFonts w:asciiTheme="majorBidi" w:hAnsiTheme="majorBidi" w:cstheme="majorBidi"/>
          <w:sz w:val="24"/>
          <w:szCs w:val="24"/>
        </w:rPr>
        <w:t>javax.comm</w:t>
      </w:r>
      <w:proofErr w:type="gramEnd"/>
      <w:r w:rsidRPr="00B51294">
        <w:rPr>
          <w:rFonts w:asciiTheme="majorBidi" w:hAnsiTheme="majorBidi" w:cstheme="majorBidi"/>
          <w:sz w:val="24"/>
          <w:szCs w:val="24"/>
        </w:rPr>
        <w:t>.properties</w:t>
      </w:r>
      <w:proofErr w:type="spellEnd"/>
      <w:r w:rsidRPr="00B51294">
        <w:rPr>
          <w:rFonts w:asciiTheme="majorBidi" w:hAnsiTheme="majorBidi" w:cstheme="majorBidi"/>
          <w:sz w:val="24"/>
          <w:szCs w:val="24"/>
        </w:rPr>
        <w:t xml:space="preserve"> is placed in C:\Program Files (x86)\Java\jre1.8.0_131\lib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win32com.dll is placed in C:\Program Files (x</w:t>
      </w:r>
      <w:proofErr w:type="gramStart"/>
      <w:r w:rsidRPr="00B51294">
        <w:rPr>
          <w:rFonts w:asciiTheme="majorBidi" w:hAnsiTheme="majorBidi" w:cstheme="majorBidi"/>
          <w:sz w:val="24"/>
          <w:szCs w:val="24"/>
        </w:rPr>
        <w:t>86)\Java\jre1.8.0_131\bin</w:t>
      </w:r>
      <w:proofErr w:type="gramEnd"/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>It should be already in REQUIREMENTS if not:</w:t>
      </w:r>
    </w:p>
    <w:p w:rsidR="00B51294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  <w:t>https://drive.google.com/drive/folders/0BzPNFkK3y-4oQTlucDFEb2tJc0k</w:t>
      </w:r>
      <w:r w:rsidRPr="00B51294">
        <w:rPr>
          <w:rFonts w:asciiTheme="majorBidi" w:hAnsiTheme="majorBidi" w:cstheme="majorBidi"/>
          <w:sz w:val="24"/>
          <w:szCs w:val="24"/>
        </w:rPr>
        <w:tab/>
      </w:r>
    </w:p>
    <w:p w:rsidR="008C015A" w:rsidRPr="00B51294" w:rsidRDefault="00B51294" w:rsidP="00B51294">
      <w:pPr>
        <w:rPr>
          <w:rFonts w:asciiTheme="majorBidi" w:hAnsiTheme="majorBidi" w:cstheme="majorBidi"/>
          <w:sz w:val="24"/>
          <w:szCs w:val="24"/>
        </w:rPr>
      </w:pPr>
      <w:r w:rsidRPr="00B51294">
        <w:rPr>
          <w:rFonts w:asciiTheme="majorBidi" w:hAnsiTheme="majorBidi" w:cstheme="majorBidi"/>
          <w:sz w:val="24"/>
          <w:szCs w:val="24"/>
        </w:rPr>
        <w:tab/>
      </w:r>
    </w:p>
    <w:sectPr w:rsidR="008C015A" w:rsidRPr="00B512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zc2tTA3MTEyMzVS0lEKTi0uzszPAykwrAUASbtVfSwAAAA="/>
  </w:docVars>
  <w:rsids>
    <w:rsidRoot w:val="00B51294"/>
    <w:rsid w:val="002F3540"/>
    <w:rsid w:val="008C015A"/>
    <w:rsid w:val="00A810B3"/>
    <w:rsid w:val="00B5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AEE01"/>
  <w15:chartTrackingRefBased/>
  <w15:docId w15:val="{F36E3280-4F8A-4635-A19C-C4F594AC1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Hozayen</dc:creator>
  <cp:keywords/>
  <dc:description/>
  <cp:lastModifiedBy>Mohamed Hozayen</cp:lastModifiedBy>
  <cp:revision>1</cp:revision>
  <dcterms:created xsi:type="dcterms:W3CDTF">2018-01-19T23:15:00Z</dcterms:created>
  <dcterms:modified xsi:type="dcterms:W3CDTF">2018-01-19T23:43:00Z</dcterms:modified>
</cp:coreProperties>
</file>